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6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3EMAhDXcD7b+kNONvp3aefk+DRqEpIH8hgA6l+LNar/lUVbKLAXHjVc/37r1rO/NHfsYb+CighA4XTlw1/UOQ69/wpUDax4U8pgwyC2MifKf2tBX6jlZBLHA1N8ydILKuzbPc4XrSS540xhv6EDT4EzOwu4OPJnKNuex7mL1FGz7JrXm9tTkSr4Akr53qhtSxk7NA8rzcH7B2p4Sk+OlqLRW1mIX9tHpJDk82FenNnlmjcrjiP14i8pcdwQX9Ip7L+6DyO6yNRWjHR30I/zQCp77gbx2t85tV65oI/l5hdoe+2P+/PRzXBio35wYxgQdTZG/ONJiNNulbmb14H9jbX32nyFU5y23pvNM4TbON9haNrp7IX+L07gY9x/t793v0AQqJmyBdyve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would be fantastic to be able to set global hotkeys to jump to</w:t>
      </w:r>
      <w:r>
        <w:t xml:space="preserve"> </w:t>
      </w:r>
      <w:r>
        <w:t xml:space="preserve">specific tabs in Chrome. My first 3 tabs in Chrome are Personal Gmail,</w:t>
      </w:r>
      <w:r>
        <w:t xml:space="preserve"> </w:t>
      </w:r>
      <w:r>
        <w:t xml:space="preserve">Work Gmail, and FogBugz. I'd love the ability to jump directly to one</w:t>
      </w:r>
      <w:r>
        <w:t xml:space="preserve"> </w:t>
      </w:r>
      <w:r>
        <w:t xml:space="preserve">of those three using a keyboard shortcut.</w:t>
      </w:r>
    </w:p>
    <w:p>
      <w:pPr>
        <w:pStyle w:val="BodyText"/>
      </w:pPr>
      <w:r>
        <w:t xml:space="preserve">It seems to me that it should be possible to modify the application</w:t>
      </w:r>
      <w:r>
        <w:t xml:space="preserve"> </w:t>
      </w:r>
      <w:r>
        <w:t xml:space="preserve">toggle script to add a "command-1" sent to the app once it displays.</w:t>
      </w:r>
      <w:r>
        <w:t xml:space="preserve"> </w:t>
      </w:r>
      <w:r>
        <w:t xml:space="preserve">That would solve the problem for me. It seems trivially easy, but my</w:t>
      </w:r>
      <w:r>
        <w:t xml:space="preserve"> </w:t>
      </w:r>
      <w:r>
        <w:t xml:space="preserve">experience is that things that seem like easy changes rarely are.</w:t>
      </w:r>
    </w:p>
    <w:p>
      <w:pPr>
        <w:pStyle w:val="BodyText"/>
      </w:pPr>
      <w:r>
        <w:t xml:space="preserve">I'm trying to use variations of:</w:t>
      </w:r>
    </w:p>
    <w:p>
      <w:pPr>
        <w:pStyle w:val="SourceCode"/>
      </w:pPr>
      <w:r>
        <w:rPr>
          <w:rStyle w:val="VerbatimChar"/>
        </w:rPr>
        <w:t xml:space="preserve">tell application "System Events" to keystroke "1" using command down</w:t>
      </w:r>
    </w:p>
    <w:p>
      <w:pPr>
        <w:pStyle w:val="FirstParagraph"/>
      </w:pPr>
      <w:r>
        <w:t xml:space="preserve">in various spots in the script, but in testing it doesn't ever seem to</w:t>
      </w:r>
      <w:r>
        <w:t xml:space="preserve"> </w:t>
      </w:r>
      <w:r>
        <w:t xml:space="preserve">respond by switching the active tab.</w:t>
      </w:r>
    </w:p>
    <w:p>
      <w:pPr>
        <w:pStyle w:val="BodyText"/>
      </w:pPr>
      <w:r>
        <w:t xml:space="preserve">Any chance someone reading this would be able to help me with how to do</w:t>
      </w:r>
      <w:r>
        <w:t xml:space="preserve"> </w:t>
      </w:r>
      <w:r>
        <w:t xml:space="preserve">thi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6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c4f7e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c4f7e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9</dc:title>
  <dc:creator/>
  <cp:keywords/>
  <dcterms:created xsi:type="dcterms:W3CDTF">2026-04-27T03:26:19Z</dcterms:created>
  <dcterms:modified xsi:type="dcterms:W3CDTF">2026-04-27T03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